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lesson-12-resolvamos-problemas"/>
    <w:p>
      <w:pPr>
        <w:pStyle w:val="Heading1"/>
      </w:pPr>
      <w:r>
        <w:t xml:space="preserve">Lesson 12: Resolvamos problem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, 5.NF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lve problems involving addition and subtraction of fractions with unlike denominato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más problemas sumando y restando fracciones que tienen denominadores diferent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that involve adding and subtracting fractions with unlike denominators.</w:t>
      </w:r>
    </w:p>
    <w:p>
      <w:pPr>
        <w:pStyle w:val="BodyText"/>
      </w:pPr>
      <w:r>
        <w:t xml:space="preserve">In this lesson, students apply their understanding of fraction addition and subtraction to solve multi-step problems. They work with fractions and mixed numbers and</w:t>
      </w:r>
      <w:r>
        <w:t xml:space="preserve"> </w:t>
      </w:r>
      <w:r>
        <w:t xml:space="preserve">make estimates as well as finding the value of sums and differences. Students find the sums and differences in a way that makes sense to them. They will choose common denominators and can also use techniques they have seen in earlier lessons such as adding on to make a whole number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6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ies did most students use to add and subtract fractions today? What strategies did you anticipate? Which did you not anticipate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valúa expresiones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A.1, 5.NF.A.2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5"/>
        </w:numPr>
        <w:pStyle w:val="Compact"/>
      </w:pPr>
      <w:r>
        <w:t xml:space="preserve">Priya caminó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las. Diego caminó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la. ¿Cuánta distancia más caminó Priya que Diego?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El lunes, Andre caminó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milla por la mañana y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millas por la tarde. ¿Cuánta distancia caminó Andre el lunes? Explica o muestra cómo razonaste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 miles or equivalent. 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6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 miles or equivalent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6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34Z</dcterms:created>
  <dcterms:modified xsi:type="dcterms:W3CDTF">2022-12-15T01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C6IcY+Eb1/VUNbT/vX+/VhJSXCOEqYRxJNt17qotsW5P94qrbp4Lqx4EUen/uTzIlco9ayF4PCmKjHKuWhhg==</vt:lpwstr>
  </property>
</Properties>
</file>